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5AE511" w14:textId="77777777" w:rsidR="00453FE4" w:rsidRDefault="00453FE4" w:rsidP="00453FE4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A127CDE" w14:textId="77777777" w:rsidR="00453FE4" w:rsidRPr="00CC33B9" w:rsidRDefault="00453FE4" w:rsidP="00453FE4">
      <w:pPr>
        <w:pStyle w:val="Popis"/>
        <w:keepNext/>
        <w:rPr>
          <w:rFonts w:ascii="Arial" w:hAnsi="Arial" w:cs="Arial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anchor distT="0" distB="0" distL="114300" distR="114300" simplePos="0" relativeHeight="251663360" behindDoc="0" locked="0" layoutInCell="1" allowOverlap="1" wp14:anchorId="2DED8225" wp14:editId="0BA6897B">
            <wp:simplePos x="0" y="0"/>
            <wp:positionH relativeFrom="column">
              <wp:posOffset>2981089</wp:posOffset>
            </wp:positionH>
            <wp:positionV relativeFrom="paragraph">
              <wp:posOffset>397376</wp:posOffset>
            </wp:positionV>
            <wp:extent cx="3115339" cy="3144839"/>
            <wp:effectExtent l="0" t="0" r="8890" b="0"/>
            <wp:wrapNone/>
            <wp:docPr id="30" name="Obrázo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677" cy="3146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33B9">
        <w:rPr>
          <w:rFonts w:ascii="Arial" w:hAnsi="Arial" w:cs="Arial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F4E477" wp14:editId="63ED6638">
                <wp:simplePos x="0" y="0"/>
                <wp:positionH relativeFrom="column">
                  <wp:posOffset>3321133</wp:posOffset>
                </wp:positionH>
                <wp:positionV relativeFrom="paragraph">
                  <wp:posOffset>194282</wp:posOffset>
                </wp:positionV>
                <wp:extent cx="3013075" cy="190832"/>
                <wp:effectExtent l="0" t="0" r="0" b="0"/>
                <wp:wrapNone/>
                <wp:docPr id="27" name="Textové po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3075" cy="190832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E537CA6" w14:textId="77777777" w:rsidR="00453FE4" w:rsidRPr="00CC33B9" w:rsidRDefault="00453FE4" w:rsidP="00453FE4">
                            <w:pPr>
                              <w:pStyle w:val="Popis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r w:rsidRPr="00CC33B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EF4E477" id="_x0000_t202" coordsize="21600,21600" o:spt="202" path="m,l,21600r21600,l21600,xe">
                <v:stroke joinstyle="miter"/>
                <v:path gradientshapeok="t" o:connecttype="rect"/>
              </v:shapetype>
              <v:shape id="Textové pole 44" o:spid="_x0000_s1026" type="#_x0000_t202" style="position:absolute;margin-left:261.5pt;margin-top:15.3pt;width:237.25pt;height:15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" stroked="f">
                <v:textbox inset="0,0,0,0">
                  <w:txbxContent>
                    <w:p w14:paraId="0E537CA6" w14:textId="77777777" w:rsidR="00453FE4" w:rsidRPr="00CC33B9" w:rsidRDefault="00453FE4" w:rsidP="00453FE4">
                      <w:pPr>
                        <w:pStyle w:val="Legenda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r w:rsidRPr="00CC33B9">
                        <w:rPr>
                          <w:rFonts w:ascii="Arial" w:hAnsi="Arial" w:cs="Arial"/>
                          <w:sz w:val="24"/>
                          <w:szCs w:val="24"/>
                        </w:rPr>
                        <w:t>B)</w:t>
                      </w:r>
                    </w:p>
                  </w:txbxContent>
                </v:textbox>
              </v:shape>
            </w:pict>
          </mc:Fallback>
        </mc:AlternateContent>
      </w:r>
      <w:r w:rsidRPr="00CC33B9">
        <w:rPr>
          <w:rFonts w:ascii="Arial" w:hAnsi="Arial" w:cs="Arial"/>
          <w:sz w:val="24"/>
          <w:szCs w:val="24"/>
        </w:rPr>
        <w:t>A)</w:t>
      </w:r>
    </w:p>
    <w:tbl>
      <w:tblPr>
        <w:tblW w:w="4572" w:type="dxa"/>
        <w:tblInd w:w="-15" w:type="dxa"/>
        <w:tblLook w:val="04A0" w:firstRow="1" w:lastRow="0" w:firstColumn="1" w:lastColumn="0" w:noHBand="0" w:noVBand="1"/>
      </w:tblPr>
      <w:tblGrid>
        <w:gridCol w:w="1259"/>
        <w:gridCol w:w="1077"/>
        <w:gridCol w:w="1"/>
        <w:gridCol w:w="611"/>
        <w:gridCol w:w="1"/>
        <w:gridCol w:w="684"/>
        <w:gridCol w:w="1"/>
        <w:gridCol w:w="715"/>
        <w:gridCol w:w="1"/>
        <w:gridCol w:w="221"/>
        <w:gridCol w:w="1"/>
      </w:tblGrid>
      <w:tr w:rsidR="00453FE4" w:rsidRPr="005300E0" w14:paraId="3603A44B" w14:textId="77777777" w:rsidTr="006C0212">
        <w:trPr>
          <w:gridAfter w:val="2"/>
          <w:wAfter w:w="222" w:type="dxa"/>
          <w:trHeight w:val="385"/>
        </w:trPr>
        <w:tc>
          <w:tcPr>
            <w:tcW w:w="2337" w:type="dxa"/>
            <w:gridSpan w:val="3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14:paraId="724D1342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612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E8C590" w14:textId="77777777" w:rsidR="00453FE4" w:rsidRPr="005300E0" w:rsidRDefault="00453FE4" w:rsidP="00F710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UC</w:t>
            </w:r>
          </w:p>
        </w:tc>
        <w:tc>
          <w:tcPr>
            <w:tcW w:w="685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EFDF15" w14:textId="77777777" w:rsidR="00453FE4" w:rsidRPr="005300E0" w:rsidRDefault="00453FE4" w:rsidP="00F710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Std. Error</w:t>
            </w:r>
          </w:p>
        </w:tc>
        <w:tc>
          <w:tcPr>
            <w:tcW w:w="716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724E0430" w14:textId="77777777" w:rsidR="00453FE4" w:rsidRPr="005300E0" w:rsidRDefault="00453FE4" w:rsidP="00F710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p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-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value</w:t>
            </w:r>
          </w:p>
        </w:tc>
      </w:tr>
      <w:tr w:rsidR="00453FE4" w:rsidRPr="005300E0" w14:paraId="362E9F47" w14:textId="77777777" w:rsidTr="006C0212">
        <w:trPr>
          <w:trHeight w:val="158"/>
        </w:trPr>
        <w:tc>
          <w:tcPr>
            <w:tcW w:w="2337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14:paraId="44C298A7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612" w:type="dxa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14:paraId="78671C7A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685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14:paraId="26BC5E0C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716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70B13A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BC0C2" w14:textId="77777777" w:rsidR="00453FE4" w:rsidRPr="005300E0" w:rsidRDefault="00453FE4" w:rsidP="00F710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</w:tr>
      <w:tr w:rsidR="00453FE4" w:rsidRPr="005300E0" w14:paraId="3E131031" w14:textId="77777777" w:rsidTr="006C0212">
        <w:trPr>
          <w:gridAfter w:val="1"/>
          <w:trHeight w:val="158"/>
        </w:trPr>
        <w:tc>
          <w:tcPr>
            <w:tcW w:w="1259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A1479A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Wakefulness</w:t>
            </w:r>
          </w:p>
        </w:tc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744AC80" w14:textId="77777777" w:rsidR="00453FE4" w:rsidRPr="002D0B89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F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(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ms</w:t>
            </w:r>
            <w:r w:rsidRPr="00967A1D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eastAsia="en-GB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6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09A5DE6" w14:textId="77777777" w:rsidR="00453FE4" w:rsidRPr="003B6D4D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B6D4D">
              <w:rPr>
                <w:b/>
                <w:bCs/>
              </w:rPr>
              <w:t>.75</w:t>
            </w:r>
          </w:p>
        </w:tc>
        <w:tc>
          <w:tcPr>
            <w:tcW w:w="68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D11319E" w14:textId="77777777" w:rsidR="00453FE4" w:rsidRPr="003B6D4D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B6D4D">
              <w:rPr>
                <w:b/>
                <w:bCs/>
              </w:rPr>
              <w:t>.</w:t>
            </w:r>
            <w:r>
              <w:rPr>
                <w:b/>
                <w:bCs/>
              </w:rPr>
              <w:t>1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14:paraId="47A97E59" w14:textId="77777777" w:rsidR="00453FE4" w:rsidRPr="003B6D4D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B6D4D">
              <w:rPr>
                <w:b/>
                <w:bCs/>
              </w:rPr>
              <w:t>.024</w:t>
            </w:r>
          </w:p>
        </w:tc>
        <w:tc>
          <w:tcPr>
            <w:tcW w:w="222" w:type="dxa"/>
            <w:gridSpan w:val="2"/>
            <w:tcBorders>
              <w:left w:val="single" w:sz="8" w:space="0" w:color="000000"/>
            </w:tcBorders>
            <w:vAlign w:val="center"/>
            <w:hideMark/>
          </w:tcPr>
          <w:p w14:paraId="4C60F13A" w14:textId="77777777" w:rsidR="00453FE4" w:rsidRPr="005300E0" w:rsidRDefault="00453FE4" w:rsidP="00F710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bookmarkStart w:id="0" w:name="_GoBack"/>
            <w:bookmarkEnd w:id="0"/>
          </w:p>
        </w:tc>
      </w:tr>
      <w:tr w:rsidR="00453FE4" w:rsidRPr="005300E0" w14:paraId="7555262D" w14:textId="77777777" w:rsidTr="006C0212">
        <w:trPr>
          <w:gridAfter w:val="1"/>
          <w:trHeight w:val="152"/>
        </w:trPr>
        <w:tc>
          <w:tcPr>
            <w:tcW w:w="125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6104A2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0FBBD14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ogLF</w:t>
            </w:r>
            <w:proofErr w:type="spellEnd"/>
          </w:p>
        </w:tc>
        <w:tc>
          <w:tcPr>
            <w:tcW w:w="6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4491766A" w14:textId="77777777" w:rsidR="00453FE4" w:rsidRPr="003B6D4D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u w:val="double"/>
                <w:lang w:eastAsia="en-GB"/>
              </w:rPr>
            </w:pPr>
            <w:r w:rsidRPr="003B6D4D">
              <w:rPr>
                <w:b/>
                <w:bCs/>
                <w:u w:val="double"/>
              </w:rPr>
              <w:t>.74</w:t>
            </w:r>
          </w:p>
        </w:tc>
        <w:tc>
          <w:tcPr>
            <w:tcW w:w="68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1B78ABA8" w14:textId="77777777" w:rsidR="00453FE4" w:rsidRPr="003B6D4D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u w:val="double"/>
                <w:lang w:eastAsia="en-GB"/>
              </w:rPr>
            </w:pPr>
            <w:r w:rsidRPr="003B6D4D">
              <w:rPr>
                <w:b/>
                <w:bCs/>
                <w:u w:val="double"/>
              </w:rPr>
              <w:t>.</w:t>
            </w:r>
            <w:r>
              <w:rPr>
                <w:b/>
                <w:bCs/>
                <w:u w:val="double"/>
              </w:rPr>
              <w:t>1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14:paraId="7F5E1C20" w14:textId="77777777" w:rsidR="00453FE4" w:rsidRPr="003B6D4D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u w:val="double"/>
                <w:lang w:eastAsia="en-GB"/>
              </w:rPr>
            </w:pPr>
            <w:r w:rsidRPr="003B6D4D">
              <w:rPr>
                <w:b/>
                <w:bCs/>
                <w:u w:val="double"/>
              </w:rPr>
              <w:t>.028</w:t>
            </w:r>
          </w:p>
        </w:tc>
        <w:tc>
          <w:tcPr>
            <w:tcW w:w="222" w:type="dxa"/>
            <w:gridSpan w:val="2"/>
            <w:tcBorders>
              <w:left w:val="single" w:sz="8" w:space="0" w:color="000000"/>
            </w:tcBorders>
            <w:vAlign w:val="center"/>
            <w:hideMark/>
          </w:tcPr>
          <w:p w14:paraId="5869FE7F" w14:textId="77777777" w:rsidR="00453FE4" w:rsidRPr="005300E0" w:rsidRDefault="00453FE4" w:rsidP="00F710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53FE4" w:rsidRPr="005300E0" w14:paraId="4F96EA92" w14:textId="77777777" w:rsidTr="006C0212">
        <w:trPr>
          <w:gridAfter w:val="1"/>
          <w:trHeight w:val="243"/>
        </w:trPr>
        <w:tc>
          <w:tcPr>
            <w:tcW w:w="125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A67698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32094F0" w14:textId="77777777" w:rsidR="00453FE4" w:rsidRPr="002D0B89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F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(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ms</w:t>
            </w:r>
            <w:r w:rsidRPr="00967A1D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eastAsia="en-GB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6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03FE8E5D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6</w:t>
            </w:r>
            <w:r>
              <w:t>2</w:t>
            </w:r>
          </w:p>
        </w:tc>
        <w:tc>
          <w:tcPr>
            <w:tcW w:w="68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7A82AB9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11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14:paraId="697BEA19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288</w:t>
            </w:r>
          </w:p>
        </w:tc>
        <w:tc>
          <w:tcPr>
            <w:tcW w:w="222" w:type="dxa"/>
            <w:gridSpan w:val="2"/>
            <w:tcBorders>
              <w:left w:val="single" w:sz="8" w:space="0" w:color="000000"/>
            </w:tcBorders>
            <w:vAlign w:val="center"/>
            <w:hideMark/>
          </w:tcPr>
          <w:p w14:paraId="51D0BAB1" w14:textId="77777777" w:rsidR="00453FE4" w:rsidRPr="005300E0" w:rsidRDefault="00453FE4" w:rsidP="00F710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53FE4" w:rsidRPr="005300E0" w14:paraId="2EDECCFF" w14:textId="77777777" w:rsidTr="006C0212">
        <w:trPr>
          <w:gridAfter w:val="1"/>
          <w:trHeight w:val="152"/>
        </w:trPr>
        <w:tc>
          <w:tcPr>
            <w:tcW w:w="125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B1CDCF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F31782F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ogHF</w:t>
            </w:r>
            <w:proofErr w:type="spellEnd"/>
          </w:p>
        </w:tc>
        <w:tc>
          <w:tcPr>
            <w:tcW w:w="6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47DC71D3" w14:textId="77777777" w:rsidR="00453FE4" w:rsidRPr="003B6D4D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u w:val="double"/>
                <w:lang w:eastAsia="en-GB"/>
              </w:rPr>
            </w:pPr>
            <w:r w:rsidRPr="003B6D4D">
              <w:rPr>
                <w:u w:val="double"/>
              </w:rPr>
              <w:t>.64</w:t>
            </w:r>
          </w:p>
        </w:tc>
        <w:tc>
          <w:tcPr>
            <w:tcW w:w="68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F0781D1" w14:textId="77777777" w:rsidR="00453FE4" w:rsidRPr="003B6D4D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u w:val="double"/>
                <w:lang w:eastAsia="en-GB"/>
              </w:rPr>
            </w:pPr>
            <w:r w:rsidRPr="003B6D4D">
              <w:rPr>
                <w:u w:val="double"/>
              </w:rPr>
              <w:t>.1</w:t>
            </w:r>
            <w:r>
              <w:rPr>
                <w:u w:val="double"/>
              </w:rPr>
              <w:t>1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14:paraId="0E0C2AC9" w14:textId="77777777" w:rsidR="00453FE4" w:rsidRPr="003B6D4D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u w:val="double"/>
                <w:lang w:eastAsia="en-GB"/>
              </w:rPr>
            </w:pPr>
            <w:r w:rsidRPr="003B6D4D">
              <w:rPr>
                <w:u w:val="double"/>
              </w:rPr>
              <w:t>.191</w:t>
            </w:r>
          </w:p>
        </w:tc>
        <w:tc>
          <w:tcPr>
            <w:tcW w:w="222" w:type="dxa"/>
            <w:gridSpan w:val="2"/>
            <w:tcBorders>
              <w:left w:val="single" w:sz="8" w:space="0" w:color="000000"/>
            </w:tcBorders>
            <w:vAlign w:val="center"/>
            <w:hideMark/>
          </w:tcPr>
          <w:p w14:paraId="03D21E3D" w14:textId="77777777" w:rsidR="00453FE4" w:rsidRPr="005300E0" w:rsidRDefault="00453FE4" w:rsidP="00F710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53FE4" w:rsidRPr="005300E0" w14:paraId="76C88203" w14:textId="77777777" w:rsidTr="006C0212">
        <w:trPr>
          <w:gridAfter w:val="1"/>
          <w:trHeight w:val="152"/>
        </w:trPr>
        <w:tc>
          <w:tcPr>
            <w:tcW w:w="125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6B2D60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EB89472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F/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F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ratio</w:t>
            </w:r>
            <w:proofErr w:type="spellEnd"/>
          </w:p>
        </w:tc>
        <w:tc>
          <w:tcPr>
            <w:tcW w:w="6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A238159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7</w:t>
            </w:r>
            <w:r>
              <w:t>1</w:t>
            </w:r>
          </w:p>
        </w:tc>
        <w:tc>
          <w:tcPr>
            <w:tcW w:w="68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1F262C6B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1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14:paraId="1682CCBB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063</w:t>
            </w:r>
          </w:p>
        </w:tc>
        <w:tc>
          <w:tcPr>
            <w:tcW w:w="222" w:type="dxa"/>
            <w:gridSpan w:val="2"/>
            <w:tcBorders>
              <w:left w:val="single" w:sz="8" w:space="0" w:color="000000"/>
            </w:tcBorders>
            <w:vAlign w:val="center"/>
            <w:hideMark/>
          </w:tcPr>
          <w:p w14:paraId="32F4DCD4" w14:textId="77777777" w:rsidR="00453FE4" w:rsidRPr="005300E0" w:rsidRDefault="00453FE4" w:rsidP="00F710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53FE4" w:rsidRPr="005300E0" w14:paraId="62837171" w14:textId="77777777" w:rsidTr="006C0212">
        <w:trPr>
          <w:gridAfter w:val="1"/>
          <w:trHeight w:val="243"/>
        </w:trPr>
        <w:tc>
          <w:tcPr>
            <w:tcW w:w="1259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30947F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REM</w:t>
            </w:r>
          </w:p>
        </w:tc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3BD72BA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F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(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ms</w:t>
            </w:r>
            <w:r w:rsidRPr="00967A1D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eastAsia="en-GB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6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05E711F4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48</w:t>
            </w:r>
          </w:p>
        </w:tc>
        <w:tc>
          <w:tcPr>
            <w:tcW w:w="68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0CA882F4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1</w:t>
            </w:r>
            <w:r>
              <w:t>1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14:paraId="37B47ECB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894</w:t>
            </w:r>
          </w:p>
        </w:tc>
        <w:tc>
          <w:tcPr>
            <w:tcW w:w="222" w:type="dxa"/>
            <w:gridSpan w:val="2"/>
            <w:tcBorders>
              <w:left w:val="single" w:sz="8" w:space="0" w:color="000000"/>
            </w:tcBorders>
            <w:vAlign w:val="center"/>
            <w:hideMark/>
          </w:tcPr>
          <w:p w14:paraId="2270F569" w14:textId="77777777" w:rsidR="00453FE4" w:rsidRPr="005300E0" w:rsidRDefault="00453FE4" w:rsidP="00F710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53FE4" w:rsidRPr="005300E0" w14:paraId="7EA5E999" w14:textId="77777777" w:rsidTr="006C0212">
        <w:trPr>
          <w:gridAfter w:val="1"/>
          <w:trHeight w:val="243"/>
        </w:trPr>
        <w:tc>
          <w:tcPr>
            <w:tcW w:w="125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A3F402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7D4E984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ogLF</w:t>
            </w:r>
            <w:proofErr w:type="spellEnd"/>
          </w:p>
        </w:tc>
        <w:tc>
          <w:tcPr>
            <w:tcW w:w="6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E0F18EF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5</w:t>
            </w:r>
          </w:p>
        </w:tc>
        <w:tc>
          <w:tcPr>
            <w:tcW w:w="68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043C7A92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1</w:t>
            </w:r>
            <w:r>
              <w:t>1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14:paraId="1F36DC2D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965</w:t>
            </w:r>
          </w:p>
        </w:tc>
        <w:tc>
          <w:tcPr>
            <w:tcW w:w="222" w:type="dxa"/>
            <w:gridSpan w:val="2"/>
            <w:tcBorders>
              <w:left w:val="single" w:sz="8" w:space="0" w:color="000000"/>
            </w:tcBorders>
            <w:vAlign w:val="center"/>
            <w:hideMark/>
          </w:tcPr>
          <w:p w14:paraId="16A9797A" w14:textId="77777777" w:rsidR="00453FE4" w:rsidRPr="005300E0" w:rsidRDefault="00453FE4" w:rsidP="00F710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53FE4" w:rsidRPr="005300E0" w14:paraId="6FC78F55" w14:textId="77777777" w:rsidTr="006C0212">
        <w:trPr>
          <w:gridAfter w:val="1"/>
          <w:trHeight w:val="243"/>
        </w:trPr>
        <w:tc>
          <w:tcPr>
            <w:tcW w:w="125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FFA032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2B183B2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F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(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ms</w:t>
            </w:r>
            <w:r w:rsidRPr="00967A1D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eastAsia="en-GB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6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3F15FBDC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4</w:t>
            </w:r>
            <w:r>
              <w:t>2</w:t>
            </w:r>
          </w:p>
        </w:tc>
        <w:tc>
          <w:tcPr>
            <w:tcW w:w="68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496C099A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1</w:t>
            </w:r>
            <w:r>
              <w:t>1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14:paraId="50B93B40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452</w:t>
            </w:r>
          </w:p>
        </w:tc>
        <w:tc>
          <w:tcPr>
            <w:tcW w:w="222" w:type="dxa"/>
            <w:gridSpan w:val="2"/>
            <w:tcBorders>
              <w:left w:val="single" w:sz="8" w:space="0" w:color="000000"/>
            </w:tcBorders>
            <w:vAlign w:val="center"/>
            <w:hideMark/>
          </w:tcPr>
          <w:p w14:paraId="6D22EC13" w14:textId="77777777" w:rsidR="00453FE4" w:rsidRPr="005300E0" w:rsidRDefault="00453FE4" w:rsidP="00F710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53FE4" w:rsidRPr="005300E0" w14:paraId="15F1E7A7" w14:textId="77777777" w:rsidTr="006C0212">
        <w:trPr>
          <w:gridAfter w:val="1"/>
          <w:trHeight w:val="243"/>
        </w:trPr>
        <w:tc>
          <w:tcPr>
            <w:tcW w:w="125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D2A896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D9A7450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ogHF</w:t>
            </w:r>
            <w:proofErr w:type="spellEnd"/>
          </w:p>
        </w:tc>
        <w:tc>
          <w:tcPr>
            <w:tcW w:w="6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96CD12A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4</w:t>
            </w:r>
            <w:r>
              <w:t>2</w:t>
            </w:r>
          </w:p>
        </w:tc>
        <w:tc>
          <w:tcPr>
            <w:tcW w:w="68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EA1299F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11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14:paraId="67C6B238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452</w:t>
            </w:r>
          </w:p>
        </w:tc>
        <w:tc>
          <w:tcPr>
            <w:tcW w:w="222" w:type="dxa"/>
            <w:gridSpan w:val="2"/>
            <w:tcBorders>
              <w:left w:val="single" w:sz="8" w:space="0" w:color="000000"/>
            </w:tcBorders>
            <w:vAlign w:val="center"/>
            <w:hideMark/>
          </w:tcPr>
          <w:p w14:paraId="4CAFF90B" w14:textId="77777777" w:rsidR="00453FE4" w:rsidRPr="005300E0" w:rsidRDefault="00453FE4" w:rsidP="00F710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53FE4" w:rsidRPr="005300E0" w14:paraId="6E3421BB" w14:textId="77777777" w:rsidTr="006C0212">
        <w:trPr>
          <w:gridAfter w:val="1"/>
          <w:trHeight w:val="243"/>
        </w:trPr>
        <w:tc>
          <w:tcPr>
            <w:tcW w:w="125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509E2C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BD0FA24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F/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F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ratio</w:t>
            </w:r>
            <w:proofErr w:type="spellEnd"/>
          </w:p>
        </w:tc>
        <w:tc>
          <w:tcPr>
            <w:tcW w:w="6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B19102B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5</w:t>
            </w:r>
            <w:r>
              <w:t>6</w:t>
            </w:r>
          </w:p>
        </w:tc>
        <w:tc>
          <w:tcPr>
            <w:tcW w:w="68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B8E1A55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11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14:paraId="4595317B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611</w:t>
            </w:r>
          </w:p>
        </w:tc>
        <w:tc>
          <w:tcPr>
            <w:tcW w:w="222" w:type="dxa"/>
            <w:gridSpan w:val="2"/>
            <w:tcBorders>
              <w:left w:val="single" w:sz="8" w:space="0" w:color="000000"/>
            </w:tcBorders>
            <w:vAlign w:val="center"/>
            <w:hideMark/>
          </w:tcPr>
          <w:p w14:paraId="0798063E" w14:textId="77777777" w:rsidR="00453FE4" w:rsidRPr="005300E0" w:rsidRDefault="00453FE4" w:rsidP="00F710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53FE4" w:rsidRPr="005300E0" w14:paraId="1AD44197" w14:textId="77777777" w:rsidTr="006C0212">
        <w:trPr>
          <w:gridAfter w:val="1"/>
          <w:trHeight w:val="243"/>
        </w:trPr>
        <w:tc>
          <w:tcPr>
            <w:tcW w:w="1259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FEFF63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REM</w:t>
            </w:r>
          </w:p>
        </w:tc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1986DEE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F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(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ms</w:t>
            </w:r>
            <w:r w:rsidRPr="00967A1D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eastAsia="en-GB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6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3FBE0BB1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7</w:t>
            </w:r>
            <w:r>
              <w:t>2</w:t>
            </w:r>
          </w:p>
        </w:tc>
        <w:tc>
          <w:tcPr>
            <w:tcW w:w="68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8D36308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1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14:paraId="608B3306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051</w:t>
            </w:r>
          </w:p>
        </w:tc>
        <w:tc>
          <w:tcPr>
            <w:tcW w:w="222" w:type="dxa"/>
            <w:gridSpan w:val="2"/>
            <w:tcBorders>
              <w:left w:val="single" w:sz="8" w:space="0" w:color="000000"/>
            </w:tcBorders>
            <w:vAlign w:val="center"/>
            <w:hideMark/>
          </w:tcPr>
          <w:p w14:paraId="5731569A" w14:textId="77777777" w:rsidR="00453FE4" w:rsidRPr="005300E0" w:rsidRDefault="00453FE4" w:rsidP="00F710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53FE4" w:rsidRPr="005300E0" w14:paraId="7278ACB8" w14:textId="77777777" w:rsidTr="006C0212">
        <w:trPr>
          <w:gridAfter w:val="1"/>
          <w:trHeight w:val="152"/>
        </w:trPr>
        <w:tc>
          <w:tcPr>
            <w:tcW w:w="125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E50A0E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CBFB0DF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ogLF</w:t>
            </w:r>
            <w:proofErr w:type="spellEnd"/>
          </w:p>
        </w:tc>
        <w:tc>
          <w:tcPr>
            <w:tcW w:w="6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0F14987" w14:textId="77777777" w:rsidR="00453FE4" w:rsidRPr="003B6D4D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3B6D4D">
              <w:rPr>
                <w:b/>
                <w:bCs/>
              </w:rPr>
              <w:t>.72</w:t>
            </w:r>
          </w:p>
        </w:tc>
        <w:tc>
          <w:tcPr>
            <w:tcW w:w="68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239EBD40" w14:textId="77777777" w:rsidR="00453FE4" w:rsidRPr="003B6D4D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B6D4D">
              <w:rPr>
                <w:b/>
                <w:bCs/>
              </w:rPr>
              <w:t>.09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14:paraId="1BCF07BC" w14:textId="77777777" w:rsidR="00453FE4" w:rsidRPr="003B6D4D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B6D4D">
              <w:rPr>
                <w:b/>
                <w:bCs/>
              </w:rPr>
              <w:t>.042</w:t>
            </w:r>
          </w:p>
        </w:tc>
        <w:tc>
          <w:tcPr>
            <w:tcW w:w="222" w:type="dxa"/>
            <w:gridSpan w:val="2"/>
            <w:tcBorders>
              <w:left w:val="single" w:sz="8" w:space="0" w:color="000000"/>
            </w:tcBorders>
            <w:vAlign w:val="center"/>
            <w:hideMark/>
          </w:tcPr>
          <w:p w14:paraId="706875B6" w14:textId="77777777" w:rsidR="00453FE4" w:rsidRPr="005300E0" w:rsidRDefault="00453FE4" w:rsidP="00F710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53FE4" w:rsidRPr="005300E0" w14:paraId="6E4AB63A" w14:textId="77777777" w:rsidTr="006C0212">
        <w:trPr>
          <w:gridAfter w:val="1"/>
          <w:trHeight w:val="243"/>
        </w:trPr>
        <w:tc>
          <w:tcPr>
            <w:tcW w:w="125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86F460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659BF25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F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(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ms</w:t>
            </w:r>
            <w:r w:rsidRPr="00967A1D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eastAsia="en-GB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6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C06D816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5</w:t>
            </w:r>
            <w:r>
              <w:t>4</w:t>
            </w:r>
          </w:p>
        </w:tc>
        <w:tc>
          <w:tcPr>
            <w:tcW w:w="68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2D9CC88B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11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14:paraId="72C63C68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723</w:t>
            </w:r>
          </w:p>
        </w:tc>
        <w:tc>
          <w:tcPr>
            <w:tcW w:w="222" w:type="dxa"/>
            <w:gridSpan w:val="2"/>
            <w:tcBorders>
              <w:left w:val="single" w:sz="8" w:space="0" w:color="000000"/>
            </w:tcBorders>
            <w:vAlign w:val="center"/>
            <w:hideMark/>
          </w:tcPr>
          <w:p w14:paraId="3A085FA9" w14:textId="77777777" w:rsidR="00453FE4" w:rsidRPr="005300E0" w:rsidRDefault="00453FE4" w:rsidP="00F710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53FE4" w:rsidRPr="005300E0" w14:paraId="206EFFD4" w14:textId="77777777" w:rsidTr="006C0212">
        <w:trPr>
          <w:gridAfter w:val="1"/>
          <w:trHeight w:val="243"/>
        </w:trPr>
        <w:tc>
          <w:tcPr>
            <w:tcW w:w="125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3DB51F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15A4F63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ogHF</w:t>
            </w:r>
            <w:proofErr w:type="spellEnd"/>
          </w:p>
        </w:tc>
        <w:tc>
          <w:tcPr>
            <w:tcW w:w="6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0A45CBB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5</w:t>
            </w:r>
            <w:r>
              <w:t>1</w:t>
            </w:r>
          </w:p>
        </w:tc>
        <w:tc>
          <w:tcPr>
            <w:tcW w:w="68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C8674FB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11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14:paraId="7D42B58B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965</w:t>
            </w:r>
          </w:p>
        </w:tc>
        <w:tc>
          <w:tcPr>
            <w:tcW w:w="222" w:type="dxa"/>
            <w:gridSpan w:val="2"/>
            <w:tcBorders>
              <w:left w:val="single" w:sz="8" w:space="0" w:color="000000"/>
            </w:tcBorders>
            <w:vAlign w:val="center"/>
            <w:hideMark/>
          </w:tcPr>
          <w:p w14:paraId="033B9926" w14:textId="77777777" w:rsidR="00453FE4" w:rsidRPr="005300E0" w:rsidRDefault="00453FE4" w:rsidP="00F710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53FE4" w:rsidRPr="005300E0" w14:paraId="737125E5" w14:textId="77777777" w:rsidTr="006C0212">
        <w:trPr>
          <w:gridAfter w:val="1"/>
          <w:trHeight w:val="158"/>
        </w:trPr>
        <w:tc>
          <w:tcPr>
            <w:tcW w:w="125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592442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FD0EA51" w14:textId="77777777" w:rsidR="00453FE4" w:rsidRPr="005300E0" w:rsidRDefault="00453FE4" w:rsidP="00F710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F/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F</w:t>
            </w:r>
            <w:r w:rsidRPr="005300E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ratio</w:t>
            </w:r>
            <w:proofErr w:type="spellEnd"/>
          </w:p>
        </w:tc>
        <w:tc>
          <w:tcPr>
            <w:tcW w:w="6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4CBA064F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6</w:t>
            </w:r>
            <w:r>
              <w:t>6</w:t>
            </w:r>
          </w:p>
        </w:tc>
        <w:tc>
          <w:tcPr>
            <w:tcW w:w="68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1790D939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1</w:t>
            </w:r>
          </w:p>
        </w:tc>
        <w:tc>
          <w:tcPr>
            <w:tcW w:w="71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14:paraId="2AEA0EFD" w14:textId="77777777" w:rsidR="00453FE4" w:rsidRPr="005300E0" w:rsidRDefault="00453FE4" w:rsidP="00F710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>
              <w:t>.</w:t>
            </w:r>
            <w:r w:rsidRPr="008157F0">
              <w:t>15</w:t>
            </w:r>
          </w:p>
        </w:tc>
        <w:tc>
          <w:tcPr>
            <w:tcW w:w="222" w:type="dxa"/>
            <w:gridSpan w:val="2"/>
            <w:tcBorders>
              <w:left w:val="single" w:sz="8" w:space="0" w:color="000000"/>
            </w:tcBorders>
            <w:vAlign w:val="center"/>
            <w:hideMark/>
          </w:tcPr>
          <w:p w14:paraId="704DCAFC" w14:textId="77777777" w:rsidR="00453FE4" w:rsidRPr="005300E0" w:rsidRDefault="00453FE4" w:rsidP="00F710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</w:tbl>
    <w:p w14:paraId="56C7C83D" w14:textId="77777777" w:rsidR="00453FE4" w:rsidRDefault="00453FE4" w:rsidP="00453F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59A45A" w14:textId="77777777" w:rsidR="00453FE4" w:rsidRDefault="00453FE4" w:rsidP="00453FE4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5776D01" wp14:editId="719D8019">
                <wp:simplePos x="0" y="0"/>
                <wp:positionH relativeFrom="column">
                  <wp:posOffset>3321989</wp:posOffset>
                </wp:positionH>
                <wp:positionV relativeFrom="paragraph">
                  <wp:posOffset>61595</wp:posOffset>
                </wp:positionV>
                <wp:extent cx="2877820" cy="159026"/>
                <wp:effectExtent l="0" t="0" r="0" b="0"/>
                <wp:wrapNone/>
                <wp:docPr id="28" name="Textové po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7820" cy="159026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273850C" w14:textId="77777777" w:rsidR="00453FE4" w:rsidRPr="00CC33B9" w:rsidRDefault="00453FE4" w:rsidP="00453FE4">
                            <w:pPr>
                              <w:pStyle w:val="Popis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r w:rsidRPr="00CC33B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 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5776D01" id="Textové pole 45" o:spid="_x0000_s1027" type="#_x0000_t202" style="position:absolute;margin-left:261.55pt;margin-top:4.85pt;width:226.6pt;height:12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" stroked="f">
                <v:textbox inset="0,0,0,0">
                  <w:txbxContent>
                    <w:p w14:paraId="7273850C" w14:textId="77777777" w:rsidR="00453FE4" w:rsidRPr="00CC33B9" w:rsidRDefault="00453FE4" w:rsidP="00453FE4">
                      <w:pPr>
                        <w:pStyle w:val="Legenda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r w:rsidRPr="00CC33B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 D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483CE3" wp14:editId="6854A967">
                <wp:simplePos x="0" y="0"/>
                <wp:positionH relativeFrom="margin">
                  <wp:posOffset>246435</wp:posOffset>
                </wp:positionH>
                <wp:positionV relativeFrom="paragraph">
                  <wp:posOffset>5715</wp:posOffset>
                </wp:positionV>
                <wp:extent cx="2981325" cy="174929"/>
                <wp:effectExtent l="0" t="0" r="9525" b="0"/>
                <wp:wrapNone/>
                <wp:docPr id="29" name="Textové po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1325" cy="174929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55A790" w14:textId="77777777" w:rsidR="00453FE4" w:rsidRPr="00CC33B9" w:rsidRDefault="00453FE4" w:rsidP="00453FE4">
                            <w:pPr>
                              <w:pStyle w:val="Popis"/>
                              <w:rPr>
                                <w:rFonts w:ascii="Arial" w:hAnsi="Arial" w:cs="Arial"/>
                                <w:noProof/>
                                <w:sz w:val="36"/>
                                <w:szCs w:val="36"/>
                              </w:rPr>
                            </w:pPr>
                            <w:r w:rsidRPr="00CC33B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 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2483CE3" id="Textové pole 46" o:spid="_x0000_s1028" type="#_x0000_t202" style="position:absolute;margin-left:19.4pt;margin-top:.45pt;width:234.75pt;height:13.7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" stroked="f">
                <v:textbox inset="0,0,0,0">
                  <w:txbxContent>
                    <w:p w14:paraId="0355A790" w14:textId="77777777" w:rsidR="00453FE4" w:rsidRPr="00CC33B9" w:rsidRDefault="00453FE4" w:rsidP="00453FE4">
                      <w:pPr>
                        <w:pStyle w:val="Legenda"/>
                        <w:rPr>
                          <w:rFonts w:ascii="Arial" w:hAnsi="Arial" w:cs="Arial"/>
                          <w:noProof/>
                          <w:sz w:val="36"/>
                          <w:szCs w:val="36"/>
                        </w:rPr>
                      </w:pPr>
                      <w:r w:rsidRPr="00CC33B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 C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02E285" w14:textId="77777777" w:rsidR="00453FE4" w:rsidRDefault="00453FE4" w:rsidP="00453FE4">
      <w:r>
        <w:rPr>
          <w:noProof/>
          <w:lang w:eastAsia="en-GB"/>
        </w:rPr>
        <w:drawing>
          <wp:anchor distT="0" distB="0" distL="114300" distR="114300" simplePos="0" relativeHeight="251664384" behindDoc="0" locked="0" layoutInCell="1" allowOverlap="1" wp14:anchorId="12F3C590" wp14:editId="2CEEE36E">
            <wp:simplePos x="0" y="0"/>
            <wp:positionH relativeFrom="margin">
              <wp:posOffset>78400</wp:posOffset>
            </wp:positionH>
            <wp:positionV relativeFrom="paragraph">
              <wp:posOffset>5966</wp:posOffset>
            </wp:positionV>
            <wp:extent cx="2934335" cy="2895373"/>
            <wp:effectExtent l="0" t="0" r="0" b="635"/>
            <wp:wrapNone/>
            <wp:docPr id="31" name="Obrázo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4749" cy="28957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6397BCB0" wp14:editId="4F2EA1F3">
            <wp:simplePos x="0" y="0"/>
            <wp:positionH relativeFrom="column">
              <wp:posOffset>3076782</wp:posOffset>
            </wp:positionH>
            <wp:positionV relativeFrom="paragraph">
              <wp:posOffset>5966</wp:posOffset>
            </wp:positionV>
            <wp:extent cx="2838450" cy="2849556"/>
            <wp:effectExtent l="0" t="0" r="0" b="8255"/>
            <wp:wrapNone/>
            <wp:docPr id="32" name="Obrázo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849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B8C947" w14:textId="77777777" w:rsidR="00453FE4" w:rsidRDefault="00453FE4" w:rsidP="00453FE4"/>
    <w:p w14:paraId="580E9523" w14:textId="77777777" w:rsidR="00453FE4" w:rsidRPr="005F0CA4" w:rsidRDefault="00453FE4" w:rsidP="00453FE4"/>
    <w:p w14:paraId="427C52BB" w14:textId="77777777" w:rsidR="00453FE4" w:rsidRPr="005F0CA4" w:rsidRDefault="00453FE4" w:rsidP="00453FE4"/>
    <w:p w14:paraId="367EA2CE" w14:textId="77777777" w:rsidR="00453FE4" w:rsidRPr="005F0CA4" w:rsidRDefault="00453FE4" w:rsidP="00453FE4"/>
    <w:p w14:paraId="33388EA1" w14:textId="77777777" w:rsidR="00453FE4" w:rsidRDefault="00453FE4" w:rsidP="00453FE4"/>
    <w:p w14:paraId="1BC48F81" w14:textId="77777777" w:rsidR="00453FE4" w:rsidRDefault="00453FE4" w:rsidP="00453F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C2199C" w14:textId="77777777" w:rsidR="00453FE4" w:rsidRDefault="00453FE4" w:rsidP="00453F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5D5607" w14:textId="77777777" w:rsidR="00453FE4" w:rsidRDefault="00453FE4" w:rsidP="00453FE4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32BA3B03" w14:textId="77777777" w:rsidR="00453FE4" w:rsidRDefault="00453FE4" w:rsidP="00453F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76AE38" w14:textId="77777777" w:rsidR="00453FE4" w:rsidRDefault="00453FE4" w:rsidP="00453F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0662CD" w14:textId="77777777" w:rsidR="00453FE4" w:rsidRDefault="00453FE4" w:rsidP="00453FE4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6322A796" w14:textId="77777777" w:rsidR="00557FDA" w:rsidRDefault="00453FE4" w:rsidP="00453FE4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Supplementary Material A </w:t>
      </w:r>
      <w:r w:rsidRPr="0028042A">
        <w:rPr>
          <w:rFonts w:ascii="Arial" w:hAnsi="Arial" w:cs="Arial"/>
          <w:b/>
          <w:bCs/>
          <w:sz w:val="20"/>
          <w:szCs w:val="20"/>
        </w:rPr>
        <w:t xml:space="preserve">- </w:t>
      </w:r>
      <w:r>
        <w:rPr>
          <w:rFonts w:ascii="Arial" w:hAnsi="Arial" w:cs="Arial"/>
          <w:sz w:val="20"/>
          <w:szCs w:val="20"/>
        </w:rPr>
        <w:t>ROC</w:t>
      </w:r>
      <w:r w:rsidRPr="00A94000">
        <w:rPr>
          <w:rFonts w:ascii="Arial" w:hAnsi="Arial" w:cs="Arial"/>
          <w:sz w:val="20"/>
          <w:szCs w:val="20"/>
        </w:rPr>
        <w:t xml:space="preserve">-AUC analysis - Prediction of dysautonomia in </w:t>
      </w:r>
      <w:r>
        <w:rPr>
          <w:rFonts w:ascii="Arial" w:hAnsi="Arial" w:cs="Arial"/>
          <w:sz w:val="20"/>
          <w:szCs w:val="20"/>
        </w:rPr>
        <w:t xml:space="preserve">the </w:t>
      </w:r>
      <w:r w:rsidRPr="00A94000">
        <w:rPr>
          <w:rFonts w:ascii="Arial" w:hAnsi="Arial" w:cs="Arial"/>
          <w:sz w:val="20"/>
          <w:szCs w:val="20"/>
        </w:rPr>
        <w:t>iRBD</w:t>
      </w:r>
      <w:r>
        <w:rPr>
          <w:rFonts w:ascii="Arial" w:hAnsi="Arial" w:cs="Arial"/>
          <w:sz w:val="20"/>
          <w:szCs w:val="20"/>
        </w:rPr>
        <w:t xml:space="preserve"> group</w:t>
      </w:r>
      <w:r w:rsidRPr="00A94000">
        <w:rPr>
          <w:rFonts w:ascii="Arial" w:hAnsi="Arial" w:cs="Arial"/>
          <w:sz w:val="20"/>
          <w:szCs w:val="20"/>
        </w:rPr>
        <w:t xml:space="preserve"> using HRV.</w:t>
      </w:r>
      <w:r>
        <w:rPr>
          <w:rFonts w:ascii="Arial" w:hAnsi="Arial" w:cs="Arial"/>
          <w:sz w:val="20"/>
          <w:szCs w:val="20"/>
        </w:rPr>
        <w:t xml:space="preserve"> A) AUC values obtained for each of the used HRV components, after the ROC analysis, with the 3 HRV components having statistically significant AUC values </w:t>
      </w:r>
      <w:r>
        <w:rPr>
          <w:rFonts w:ascii="Arial" w:hAnsi="Arial" w:cs="Arial"/>
          <w:b/>
          <w:bCs/>
          <w:sz w:val="20"/>
          <w:szCs w:val="20"/>
        </w:rPr>
        <w:t>in bold</w:t>
      </w:r>
      <w:r>
        <w:rPr>
          <w:rFonts w:ascii="Arial" w:hAnsi="Arial" w:cs="Arial"/>
          <w:sz w:val="20"/>
          <w:szCs w:val="20"/>
        </w:rPr>
        <w:t xml:space="preserve">, and with the 2 HRV components which (previously in the study) had the best correlations with total NMSS </w:t>
      </w:r>
      <w:r w:rsidRPr="00B10A6B">
        <w:rPr>
          <w:rFonts w:ascii="Arial" w:hAnsi="Arial" w:cs="Arial"/>
          <w:sz w:val="20"/>
          <w:szCs w:val="20"/>
        </w:rPr>
        <w:t xml:space="preserve">score </w:t>
      </w:r>
      <w:r w:rsidRPr="00B10A6B">
        <w:rPr>
          <w:rFonts w:ascii="Arial" w:hAnsi="Arial" w:cs="Arial"/>
          <w:sz w:val="20"/>
          <w:szCs w:val="20"/>
          <w:u w:val="single"/>
        </w:rPr>
        <w:t>underlined</w:t>
      </w:r>
      <w:r>
        <w:rPr>
          <w:rFonts w:ascii="Arial" w:hAnsi="Arial" w:cs="Arial"/>
          <w:sz w:val="20"/>
          <w:szCs w:val="20"/>
        </w:rPr>
        <w:t xml:space="preserve">. B) ROC curve for log LF during </w:t>
      </w:r>
      <w:r w:rsidR="00B10A6B">
        <w:rPr>
          <w:rFonts w:ascii="Arial" w:hAnsi="Arial" w:cs="Arial"/>
          <w:sz w:val="20"/>
          <w:szCs w:val="20"/>
        </w:rPr>
        <w:t>W</w:t>
      </w:r>
      <w:r>
        <w:rPr>
          <w:rFonts w:ascii="Arial" w:hAnsi="Arial" w:cs="Arial"/>
          <w:sz w:val="20"/>
          <w:szCs w:val="20"/>
        </w:rPr>
        <w:t>. C) ROC curve for LF (ms</w:t>
      </w:r>
      <w:r>
        <w:rPr>
          <w:rFonts w:ascii="Arial" w:hAnsi="Arial" w:cs="Arial"/>
          <w:sz w:val="20"/>
          <w:szCs w:val="20"/>
          <w:vertAlign w:val="superscript"/>
        </w:rPr>
        <w:t>2</w:t>
      </w:r>
      <w:r>
        <w:rPr>
          <w:rFonts w:ascii="Arial" w:hAnsi="Arial" w:cs="Arial"/>
          <w:sz w:val="20"/>
          <w:szCs w:val="20"/>
        </w:rPr>
        <w:t xml:space="preserve">) during W. D) ROC curve for log LF during REM. </w:t>
      </w:r>
    </w:p>
    <w:p w14:paraId="39091EC0" w14:textId="153E73F2" w:rsidR="00453FE4" w:rsidRPr="0005766F" w:rsidRDefault="00453FE4" w:rsidP="00453FE4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UC - Area Under the Curve;</w:t>
      </w:r>
      <w:r w:rsidRPr="00E92F5A">
        <w:rPr>
          <w:rFonts w:ascii="Arial" w:hAnsi="Arial" w:cs="Arial"/>
          <w:sz w:val="20"/>
          <w:szCs w:val="20"/>
        </w:rPr>
        <w:t xml:space="preserve"> </w:t>
      </w:r>
      <w:r w:rsidRPr="00543BDE">
        <w:rPr>
          <w:rFonts w:ascii="Arial" w:hAnsi="Arial" w:cs="Arial"/>
          <w:sz w:val="20"/>
          <w:szCs w:val="20"/>
        </w:rPr>
        <w:t xml:space="preserve">HF </w:t>
      </w:r>
      <w:r>
        <w:rPr>
          <w:rFonts w:ascii="Arial" w:hAnsi="Arial" w:cs="Arial"/>
          <w:sz w:val="20"/>
          <w:szCs w:val="20"/>
        </w:rPr>
        <w:t>(</w:t>
      </w:r>
      <w:r w:rsidRPr="00543BDE">
        <w:rPr>
          <w:rFonts w:ascii="Arial" w:hAnsi="Arial" w:cs="Arial"/>
          <w:sz w:val="20"/>
          <w:szCs w:val="20"/>
        </w:rPr>
        <w:t>ms2</w:t>
      </w:r>
      <w:r>
        <w:rPr>
          <w:rFonts w:ascii="Arial" w:hAnsi="Arial" w:cs="Arial"/>
          <w:sz w:val="20"/>
          <w:szCs w:val="20"/>
        </w:rPr>
        <w:t>)</w:t>
      </w:r>
      <w:r w:rsidRPr="00543BD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-</w:t>
      </w:r>
      <w:r w:rsidRPr="00543BDE">
        <w:rPr>
          <w:rFonts w:ascii="Arial" w:hAnsi="Arial" w:cs="Arial"/>
          <w:sz w:val="20"/>
          <w:szCs w:val="20"/>
        </w:rPr>
        <w:t xml:space="preserve"> High frequency </w:t>
      </w:r>
      <w:r w:rsidR="006C0212">
        <w:rPr>
          <w:rFonts w:ascii="Arial" w:hAnsi="Arial" w:cs="Arial"/>
          <w:sz w:val="20"/>
          <w:szCs w:val="20"/>
        </w:rPr>
        <w:t xml:space="preserve">absolute </w:t>
      </w:r>
      <w:r w:rsidRPr="00543BDE">
        <w:rPr>
          <w:rFonts w:ascii="Arial" w:hAnsi="Arial" w:cs="Arial"/>
          <w:sz w:val="20"/>
          <w:szCs w:val="20"/>
        </w:rPr>
        <w:t>power;</w:t>
      </w:r>
      <w:r>
        <w:rPr>
          <w:rFonts w:ascii="Arial" w:hAnsi="Arial" w:cs="Arial"/>
          <w:sz w:val="20"/>
          <w:szCs w:val="20"/>
        </w:rPr>
        <w:t xml:space="preserve"> HRV – Heart Rate Variability; iRBD - idiopathic REM sleep behaviour disorder; </w:t>
      </w:r>
      <w:r w:rsidRPr="00543BDE">
        <w:rPr>
          <w:rFonts w:ascii="Arial" w:hAnsi="Arial" w:cs="Arial"/>
          <w:sz w:val="20"/>
          <w:szCs w:val="20"/>
        </w:rPr>
        <w:t xml:space="preserve">LF </w:t>
      </w:r>
      <w:r>
        <w:rPr>
          <w:rFonts w:ascii="Arial" w:hAnsi="Arial" w:cs="Arial"/>
          <w:sz w:val="20"/>
          <w:szCs w:val="20"/>
        </w:rPr>
        <w:t>(</w:t>
      </w:r>
      <w:r w:rsidRPr="00543BDE">
        <w:rPr>
          <w:rFonts w:ascii="Arial" w:hAnsi="Arial" w:cs="Arial"/>
          <w:sz w:val="20"/>
          <w:szCs w:val="20"/>
        </w:rPr>
        <w:t>ms2</w:t>
      </w:r>
      <w:r>
        <w:rPr>
          <w:rFonts w:ascii="Arial" w:hAnsi="Arial" w:cs="Arial"/>
          <w:sz w:val="20"/>
          <w:szCs w:val="20"/>
        </w:rPr>
        <w:t>)</w:t>
      </w:r>
      <w:r w:rsidRPr="00543BD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-</w:t>
      </w:r>
      <w:r w:rsidRPr="00543BDE">
        <w:rPr>
          <w:rFonts w:ascii="Arial" w:hAnsi="Arial" w:cs="Arial"/>
          <w:sz w:val="20"/>
          <w:szCs w:val="20"/>
        </w:rPr>
        <w:t xml:space="preserve"> Low Frequency </w:t>
      </w:r>
      <w:r w:rsidR="006C0212">
        <w:rPr>
          <w:rFonts w:ascii="Arial" w:hAnsi="Arial" w:cs="Arial"/>
          <w:sz w:val="20"/>
          <w:szCs w:val="20"/>
        </w:rPr>
        <w:t xml:space="preserve">absolute </w:t>
      </w:r>
      <w:r w:rsidRPr="00543BDE">
        <w:rPr>
          <w:rFonts w:ascii="Arial" w:hAnsi="Arial" w:cs="Arial"/>
          <w:sz w:val="20"/>
          <w:szCs w:val="20"/>
        </w:rPr>
        <w:t>power;</w:t>
      </w:r>
      <w:r>
        <w:rPr>
          <w:rFonts w:ascii="Arial" w:hAnsi="Arial" w:cs="Arial"/>
          <w:sz w:val="20"/>
          <w:szCs w:val="20"/>
        </w:rPr>
        <w:t xml:space="preserve"> Log </w:t>
      </w:r>
      <w:r w:rsidR="006C0212">
        <w:rPr>
          <w:rFonts w:ascii="Arial" w:hAnsi="Arial" w:cs="Arial"/>
          <w:sz w:val="20"/>
          <w:szCs w:val="20"/>
        </w:rPr>
        <w:t xml:space="preserve">LF </w:t>
      </w:r>
      <w:r>
        <w:rPr>
          <w:rFonts w:ascii="Arial" w:hAnsi="Arial" w:cs="Arial"/>
          <w:sz w:val="20"/>
          <w:szCs w:val="20"/>
        </w:rPr>
        <w:t>- natural logarithm</w:t>
      </w:r>
      <w:r w:rsidR="006C0212">
        <w:rPr>
          <w:rFonts w:ascii="Arial" w:hAnsi="Arial" w:cs="Arial"/>
          <w:sz w:val="20"/>
          <w:szCs w:val="20"/>
        </w:rPr>
        <w:t xml:space="preserve"> LF</w:t>
      </w:r>
      <w:r w:rsidRPr="00A90B46">
        <w:rPr>
          <w:rFonts w:ascii="Arial" w:hAnsi="Arial" w:cs="Arial"/>
          <w:sz w:val="20"/>
          <w:szCs w:val="20"/>
        </w:rPr>
        <w:t>;</w:t>
      </w:r>
      <w:r>
        <w:rPr>
          <w:rFonts w:ascii="Arial" w:hAnsi="Arial" w:cs="Arial"/>
          <w:sz w:val="20"/>
          <w:szCs w:val="20"/>
        </w:rPr>
        <w:t xml:space="preserve"> ;</w:t>
      </w:r>
      <w:r w:rsidRPr="00543BD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NMSS – Non-motor Symptoms Scale; </w:t>
      </w:r>
      <w:r w:rsidRPr="00543BDE">
        <w:rPr>
          <w:rFonts w:ascii="Arial" w:hAnsi="Arial" w:cs="Arial"/>
          <w:sz w:val="20"/>
          <w:szCs w:val="20"/>
        </w:rPr>
        <w:t xml:space="preserve">NREM </w:t>
      </w:r>
      <w:r>
        <w:rPr>
          <w:rFonts w:ascii="Arial" w:hAnsi="Arial" w:cs="Arial"/>
          <w:sz w:val="20"/>
          <w:szCs w:val="20"/>
        </w:rPr>
        <w:t xml:space="preserve">- </w:t>
      </w:r>
      <w:r w:rsidRPr="00543BDE">
        <w:rPr>
          <w:rFonts w:ascii="Arial" w:hAnsi="Arial" w:cs="Arial"/>
          <w:sz w:val="20"/>
          <w:szCs w:val="20"/>
        </w:rPr>
        <w:t>Non-Rapid Eye Movement sleep</w:t>
      </w:r>
      <w:r>
        <w:rPr>
          <w:rFonts w:ascii="Arial" w:hAnsi="Arial" w:cs="Arial"/>
          <w:sz w:val="20"/>
          <w:szCs w:val="20"/>
        </w:rPr>
        <w:t xml:space="preserve">; </w:t>
      </w:r>
      <w:r w:rsidRPr="00543BDE">
        <w:rPr>
          <w:rFonts w:ascii="Arial" w:hAnsi="Arial" w:cs="Arial"/>
          <w:sz w:val="20"/>
          <w:szCs w:val="20"/>
        </w:rPr>
        <w:t xml:space="preserve">REM </w:t>
      </w:r>
      <w:r>
        <w:rPr>
          <w:rFonts w:ascii="Arial" w:hAnsi="Arial" w:cs="Arial"/>
          <w:sz w:val="20"/>
          <w:szCs w:val="20"/>
        </w:rPr>
        <w:t>-</w:t>
      </w:r>
      <w:r w:rsidRPr="00543BDE">
        <w:rPr>
          <w:rFonts w:ascii="Arial" w:hAnsi="Arial" w:cs="Arial"/>
          <w:sz w:val="20"/>
          <w:szCs w:val="20"/>
        </w:rPr>
        <w:t xml:space="preserve"> Rapid Eye Movement sleep; </w:t>
      </w:r>
      <w:r>
        <w:rPr>
          <w:rFonts w:ascii="Arial" w:hAnsi="Arial" w:cs="Arial"/>
          <w:sz w:val="20"/>
          <w:szCs w:val="20"/>
        </w:rPr>
        <w:t xml:space="preserve">ROC - </w:t>
      </w:r>
      <w:r w:rsidRPr="0028042A">
        <w:rPr>
          <w:rFonts w:ascii="Arial" w:hAnsi="Arial" w:cs="Arial"/>
          <w:sz w:val="20"/>
          <w:szCs w:val="20"/>
        </w:rPr>
        <w:t>Receiver</w:t>
      </w:r>
      <w:r w:rsidRPr="00A94000">
        <w:rPr>
          <w:rFonts w:ascii="Arial" w:hAnsi="Arial" w:cs="Arial"/>
          <w:sz w:val="20"/>
          <w:szCs w:val="20"/>
        </w:rPr>
        <w:t xml:space="preserve"> operating characteristic</w:t>
      </w:r>
      <w:r>
        <w:rPr>
          <w:rFonts w:ascii="Arial" w:hAnsi="Arial" w:cs="Arial"/>
          <w:sz w:val="20"/>
          <w:szCs w:val="20"/>
        </w:rPr>
        <w:t xml:space="preserve"> curve; W - Wakefulness;</w:t>
      </w:r>
      <w:r w:rsidRPr="00543BDE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td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FB457D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rror - Standard error</w:t>
      </w:r>
    </w:p>
    <w:p w14:paraId="26049232" w14:textId="77777777" w:rsidR="001167D4" w:rsidRDefault="001167D4"/>
    <w:sectPr w:rsidR="001167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MzEztTAxNzQ2MzRX0lEKTi0uzszPAykwrAUAbIrU2CwAAAA="/>
  </w:docVars>
  <w:rsids>
    <w:rsidRoot w:val="00691955"/>
    <w:rsid w:val="001167D4"/>
    <w:rsid w:val="00453FE4"/>
    <w:rsid w:val="00557FDA"/>
    <w:rsid w:val="00691955"/>
    <w:rsid w:val="006C0212"/>
    <w:rsid w:val="00817378"/>
    <w:rsid w:val="00B10A6B"/>
    <w:rsid w:val="00BF2489"/>
    <w:rsid w:val="00DC6BFD"/>
    <w:rsid w:val="00FB4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40803"/>
  <w15:chartTrackingRefBased/>
  <w15:docId w15:val="{D035AF00-5498-4B72-8839-02F22D3EF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53FE4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opis">
    <w:name w:val="caption"/>
    <w:basedOn w:val="Normlny"/>
    <w:next w:val="Normlny"/>
    <w:uiPriority w:val="35"/>
    <w:unhideWhenUsed/>
    <w:qFormat/>
    <w:rsid w:val="00453FE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quim Maria de Santa Cruz Ribeiro Ventosa</dc:creator>
  <cp:keywords/>
  <dc:description/>
  <cp:lastModifiedBy>Konto Microsoft</cp:lastModifiedBy>
  <cp:revision>7</cp:revision>
  <dcterms:created xsi:type="dcterms:W3CDTF">2022-12-08T09:17:00Z</dcterms:created>
  <dcterms:modified xsi:type="dcterms:W3CDTF">2022-12-14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0fe666700eed91e8ae949251d3580e4edf3235c8989a8912ef29d6dfab7b8b</vt:lpwstr>
  </property>
</Properties>
</file>